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372979" w14:textId="52084FCF" w:rsidR="00E35764" w:rsidRDefault="00240C8C">
      <w:r>
        <w:t xml:space="preserve">Let </w:t>
      </w:r>
      <w:proofErr w:type="spellStart"/>
      <w:r>
        <w:t>S</w:t>
      </w:r>
      <w:proofErr w:type="spellEnd"/>
      <w:r>
        <w:t xml:space="preserve"> be a finite set and F be set of all bijections from S to S. Show that F along with the composition operation is a group</w:t>
      </w:r>
    </w:p>
    <w:sectPr w:rsidR="00E3576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SwtDQ3szA0s7AwNjZQ0lEKTi0uzszPAykwrAUAGpP9tSwAAAA="/>
  </w:docVars>
  <w:rsids>
    <w:rsidRoot w:val="00240C8C"/>
    <w:rsid w:val="00240C8C"/>
    <w:rsid w:val="00E35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91ADC"/>
  <w15:chartTrackingRefBased/>
  <w15:docId w15:val="{8809B0BC-4E3B-4B66-806A-C751CC093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hit Arya</dc:creator>
  <cp:keywords/>
  <dc:description/>
  <cp:lastModifiedBy>Anshit Arya</cp:lastModifiedBy>
  <cp:revision>1</cp:revision>
  <dcterms:created xsi:type="dcterms:W3CDTF">2020-12-08T11:16:00Z</dcterms:created>
  <dcterms:modified xsi:type="dcterms:W3CDTF">2020-12-08T11:16:00Z</dcterms:modified>
</cp:coreProperties>
</file>